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E50C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DA3254" w:rsidR="007B4A91" w:rsidRDefault="00096EA4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A918BE">
        <w:rPr>
          <w:sz w:val="28"/>
          <w:szCs w:val="28"/>
        </w:rPr>
        <w:t xml:space="preserve">GHOST </w:t>
      </w:r>
      <w:proofErr w:type="gramStart"/>
      <w:r w:rsidR="00A918BE">
        <w:rPr>
          <w:sz w:val="28"/>
          <w:szCs w:val="28"/>
        </w:rPr>
        <w:t>TOWER .</w:t>
      </w:r>
      <w:proofErr w:type="gramEnd"/>
    </w:p>
    <w:p w14:paraId="34A9E19B" w14:textId="77777777" w:rsidR="007B4A91" w:rsidRDefault="00CE50C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40CA9C7" w:rsidR="007B4A91" w:rsidRDefault="00A918BE">
      <w:pPr>
        <w:ind w:left="720"/>
        <w:rPr>
          <w:sz w:val="28"/>
          <w:szCs w:val="28"/>
        </w:rPr>
      </w:pPr>
      <w:r>
        <w:rPr>
          <w:sz w:val="28"/>
          <w:szCs w:val="28"/>
        </w:rPr>
        <w:t>YOU SHOULD NOT TOUCH THE BOTTOM OF THE WINDOWS AND MOVE FORWARD.</w:t>
      </w:r>
    </w:p>
    <w:p w14:paraId="3D632C61" w14:textId="77777777" w:rsidR="007B4A91" w:rsidRDefault="00CE50C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C6E2893" w:rsidR="007B4A91" w:rsidRDefault="00A918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AS A KID WHO LOVES TO PLAY HORROR GAMES </w:t>
      </w:r>
    </w:p>
    <w:p w14:paraId="6102F988" w14:textId="77777777" w:rsidR="007B4A91" w:rsidRDefault="00CE50C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52B67F4" w:rsidR="007B4A91" w:rsidRDefault="00A918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HE WANTED TO </w:t>
      </w:r>
      <w:proofErr w:type="gramStart"/>
      <w:r>
        <w:rPr>
          <w:sz w:val="28"/>
          <w:szCs w:val="28"/>
        </w:rPr>
        <w:t>CREATE  HIS</w:t>
      </w:r>
      <w:proofErr w:type="gramEnd"/>
      <w:r>
        <w:rPr>
          <w:sz w:val="28"/>
          <w:szCs w:val="28"/>
        </w:rPr>
        <w:t xml:space="preserve"> OWN GAME AND I AM GOING TO CREATE IT</w:t>
      </w:r>
    </w:p>
    <w:p w14:paraId="0AE3FDBE" w14:textId="77777777" w:rsidR="007B4A91" w:rsidRDefault="00CE50C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E50C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695ECD" w:rsidR="007B4A91" w:rsidRDefault="00A918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HOS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D49C" w14:textId="77777777" w:rsidR="007B4A91" w:rsidRDefault="00A918BE" w:rsidP="00A91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proofErr w:type="gramStart"/>
            <w:r>
              <w:rPr>
                <w:sz w:val="28"/>
                <w:szCs w:val="28"/>
              </w:rPr>
              <w:t>UP,DOWN</w:t>
            </w:r>
            <w:proofErr w:type="gramEnd"/>
            <w:r>
              <w:rPr>
                <w:sz w:val="28"/>
                <w:szCs w:val="28"/>
              </w:rPr>
              <w:t>,RIGHT,</w:t>
            </w:r>
          </w:p>
          <w:p w14:paraId="5B85E2C1" w14:textId="015041FB" w:rsidR="00A918BE" w:rsidRDefault="00A918BE" w:rsidP="00A91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F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796F3C" w:rsidR="007B4A91" w:rsidRDefault="00A918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NDOW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C27D74" w:rsidR="007B4A91" w:rsidRDefault="00A918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WILL BE SET IN DIFFERENT POSI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8FE510E" w:rsidR="007B4A91" w:rsidRDefault="00A918BE">
      <w:pPr>
        <w:rPr>
          <w:sz w:val="28"/>
          <w:szCs w:val="28"/>
        </w:rPr>
      </w:pPr>
      <w:r>
        <w:t xml:space="preserve">IT WILL </w:t>
      </w:r>
      <w:proofErr w:type="gramStart"/>
      <w:r>
        <w:t>BE  LIKE</w:t>
      </w:r>
      <w:proofErr w:type="gramEnd"/>
      <w:r>
        <w:t xml:space="preserve"> INFINITE RUNNER GAME . </w:t>
      </w:r>
    </w:p>
    <w:p w14:paraId="2C39E5BE" w14:textId="77777777" w:rsidR="007B4A91" w:rsidRDefault="00CE50C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E50C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E50C7">
      <w:pPr>
        <w:rPr>
          <w:sz w:val="28"/>
          <w:szCs w:val="28"/>
        </w:rPr>
      </w:pPr>
      <w:r>
        <w:pict w14:anchorId="0F0BB7B1">
          <v:rect id="_x0000_i104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3D85C64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7C9E10E8" w14:textId="7962AC12" w:rsidR="007B4A91" w:rsidRDefault="00CE50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S I WANT TO MAKE INFINITE RUNNER </w:t>
      </w: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I CAME UPON LIKE HORROR INFINITE GAME SO I DESIDED TO MAKE THIS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6EA4"/>
    <w:rsid w:val="00556965"/>
    <w:rsid w:val="007B4A91"/>
    <w:rsid w:val="00A918BE"/>
    <w:rsid w:val="00CE5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-PC</dc:creator>
  <cp:lastModifiedBy>Arul kumar</cp:lastModifiedBy>
  <cp:revision>2</cp:revision>
  <dcterms:created xsi:type="dcterms:W3CDTF">2021-08-11T13:56:00Z</dcterms:created>
  <dcterms:modified xsi:type="dcterms:W3CDTF">2021-08-11T13:56:00Z</dcterms:modified>
</cp:coreProperties>
</file>